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France</w:t>
      </w:r>
      <w:r>
        <w:t xml:space="preserve"> </w:t>
      </w:r>
      <w:r>
        <w:t xml:space="preserve">Lyon</w:t>
      </w:r>
    </w:p>
    <w:bookmarkStart w:id="21" w:name="X3e0bf61deb141c46522dc45f1fe491fe5fdc89e"/>
    <w:p>
      <w:pPr>
        <w:pStyle w:val="Heading1"/>
      </w:pPr>
      <w:r>
        <w:t xml:space="preserve">Cover Letter for Military Officer Position – France Lyon</w:t>
      </w:r>
    </w:p>
    <w:p>
      <w:pPr>
        <w:pStyle w:val="FirstParagraph"/>
      </w:pPr>
      <w:r>
        <w:rPr>
          <w:bCs/>
          <w:b/>
        </w:rPr>
        <w:t xml:space="preserve">John Doe</w:t>
      </w:r>
      <w:r>
        <w:br/>
      </w:r>
      <w:r>
        <w:t xml:space="preserve">123 Rue de la République</w:t>
      </w:r>
      <w:r>
        <w:br/>
      </w:r>
      <w:r>
        <w:t xml:space="preserve">Lyon, France</w:t>
      </w:r>
      <w:r>
        <w:br/>
      </w:r>
      <w:r>
        <w:t xml:space="preserve">john.doe@example.com</w:t>
      </w:r>
      <w:r>
        <w:br/>
      </w:r>
      <w:r>
        <w:t xml:space="preserve">+33 4 8765 4321</w:t>
      </w:r>
    </w:p>
    <w:p>
      <w:pPr>
        <w:pStyle w:val="BodyText"/>
      </w:pPr>
      <w:r>
        <w:t xml:space="preserve">France Lyon Defense Department</w:t>
      </w:r>
      <w:r>
        <w:br/>
      </w:r>
      <w:r>
        <w:t xml:space="preserve">Recruitment Office</w:t>
      </w:r>
      <w:r>
        <w:br/>
      </w:r>
      <w:r>
        <w:t xml:space="preserve">Place de la Comédie, Lyon, France</w:t>
      </w:r>
    </w:p>
    <w:p>
      <w:pPr>
        <w:pStyle w:val="BodyText"/>
      </w:pPr>
      <w:r>
        <w:t xml:space="preserve">Date: October 5, 2023</w:t>
      </w:r>
    </w:p>
    <w:bookmarkStart w:id="20" w:name="dear-hiring-committee"/>
    <w:p>
      <w:pPr>
        <w:pStyle w:val="Heading2"/>
      </w:pPr>
      <w:r>
        <w:t xml:space="preserve">Dear Hiring Committee,</w:t>
      </w:r>
    </w:p>
    <w:p>
      <w:pPr>
        <w:pStyle w:val="FirstParagraph"/>
      </w:pPr>
      <w:r>
        <w:t xml:space="preserve">As a dedicated and experienced military officer with a proven track record of leadership, discipline, and strategic acumen, I am thrilled to apply for the Military Officer position in France Lyon. This opportunity aligns perfectly with my career aspirations and my deep commitment to serving in regions of strategic importance, such as Lyon. Having spent years honing my skills in military operations and leadership, I am eager to contribute to the security and resilience of this vibrant city while upholding the values of the French military.</w:t>
      </w:r>
    </w:p>
    <w:p>
      <w:pPr>
        <w:pStyle w:val="BodyText"/>
      </w:pPr>
      <w:r>
        <w:t xml:space="preserve">Throughout my career, I have been entrusted with responsibilities that demand precision, adaptability, and a steadfast dedication to service. As a Military Officer, I have led troops in diverse environments, from urban deployments to remote tactical operations. My experience spans logistics coordination, crisis management, and the execution of complex missions under pressure. These experiences have not only sharpened my operational expertise but also deepened my understanding of the critical role that military personnel play in safeguarding communities and national interests.</w:t>
      </w:r>
    </w:p>
    <w:p>
      <w:pPr>
        <w:pStyle w:val="BodyText"/>
      </w:pPr>
      <w:r>
        <w:t xml:space="preserve">What draws me to France Lyon is its unique position as a cultural, economic, and strategic hub in southeastern France. Lyon’s historical significance, coupled with its modern infrastructure and proximity to key European corridors, makes it a vital location for military readiness. I am particularly interested in contributing to the security frameworks that protect this dynamic region while fostering collaboration between military units and local authorities. My background in joint operations and community engagement has prepared me to bridge the gap between national defense objectives and regional needs.</w:t>
      </w:r>
    </w:p>
    <w:p>
      <w:pPr>
        <w:pStyle w:val="BodyText"/>
      </w:pPr>
      <w:r>
        <w:t xml:space="preserve">My qualifications as a Military Officer are rooted in both formal education and hands-on experience. I hold a Master’s degree in Military Strategy from the École de Guerre, France, where I studied advanced tactics, international security dynamics, and the nuances of modern warfare. This academic foundation has been complemented by years of fieldwork, including deployments to conflict zones and participation in multinational exercises that emphasized interoperability and cultural sensitivity. These experiences have equipped me with a nuanced perspective on how military forces can effectively operate in diverse environments while respecting local contexts.</w:t>
      </w:r>
    </w:p>
    <w:p>
      <w:pPr>
        <w:pStyle w:val="BodyText"/>
      </w:pPr>
      <w:r>
        <w:t xml:space="preserve">One of my most significant achievements was leading a team during a large-scale humanitarian relief operation in the Rhône-Alpes region. This mission required coordinating with local agencies, managing resources under challenging conditions, and ensuring the safety of both personnel and civilians. The success of this operation underscored the importance of adaptability and teamwork—qualities I bring to every assignment. In Lyon, I aim to apply these lessons to support initiatives that enhance public safety, disaster response capabilities, and community trust in military institutions.</w:t>
      </w:r>
    </w:p>
    <w:p>
      <w:pPr>
        <w:pStyle w:val="BodyText"/>
      </w:pPr>
      <w:r>
        <w:t xml:space="preserve">As a Military Officer in France Lyon, I am committed to upholding the highest standards of integrity and professionalism. The French military’s emphasis on innovation and ethical leadership resonates deeply with my personal values. I am particularly inspired by the Corps de l’Armée de Terre’s focus on modernization and its role in protecting France’s interests at home and abroad. I am eager to contribute to this mission by leveraging my expertise in operational planning, personnel development, and technological integration.</w:t>
      </w:r>
    </w:p>
    <w:p>
      <w:pPr>
        <w:pStyle w:val="BodyText"/>
      </w:pPr>
      <w:r>
        <w:t xml:space="preserve">France Lyon offers a unique opportunity to serve in a region where the intersection of history, culture, and geopolitics shapes the demands of military service. I am especially drawn to the city’s role as a center for education and research, which provides fertile ground for fostering partnerships between military units and academic institutions. By engaging with local stakeholders, I hope to promote initiatives that strengthen national security while supporting Lyon’s growth as a hub of innovation and resilience.</w:t>
      </w:r>
    </w:p>
    <w:p>
      <w:pPr>
        <w:pStyle w:val="BodyText"/>
      </w:pPr>
      <w:r>
        <w:t xml:space="preserve">In addition to my technical skills, I bring strong interpersonal abilities that are essential for effective leadership. My ability to communicate clearly under pressure, motivate teams, and build trust has been instrumental in achieving mission success. I am also fluent in French and English, which enables me to bridge language barriers and collaborate seamlessly with diverse units. This linguistic versatility is particularly valuable in Lyon, where international cooperation is a cornerstone of military operations.</w:t>
      </w:r>
    </w:p>
    <w:p>
      <w:pPr>
        <w:pStyle w:val="BodyText"/>
      </w:pPr>
      <w:r>
        <w:t xml:space="preserve">I am confident that my background as a Military Officer, combined with my passion for serving in France Lyon, makes me an ideal candidate for this role. I am eager to bring my expertise to the France Lyon Defense Department and contribute to the region’s security and prosperity. I would welcome the opportunity to discuss how my skills and experiences align with your needs in more detail.</w:t>
      </w:r>
    </w:p>
    <w:p>
      <w:pPr>
        <w:pStyle w:val="BodyText"/>
      </w:pPr>
      <w:r>
        <w:t xml:space="preserve">Thank you for considering my application. I look forward to the possibility of contributing to the continued success of your mission in France Lyon.</w:t>
      </w:r>
    </w:p>
    <w:p>
      <w:pPr>
        <w:pStyle w:val="BodyText"/>
      </w:pPr>
      <w:r>
        <w:t xml:space="preserve">Sincerely,</w:t>
      </w:r>
      <w:r>
        <w:br/>
      </w:r>
      <w:r>
        <w:t xml:space="preserve">John Doe</w:t>
      </w:r>
      <w:r>
        <w:br/>
      </w:r>
      <w:r>
        <w:t xml:space="preserve">Military Offic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 France Lyon</dc:title>
  <dc:creator/>
  <dc:language>en</dc:language>
  <cp:keywords/>
  <dcterms:created xsi:type="dcterms:W3CDTF">2026-07-23T21:27:06Z</dcterms:created>
  <dcterms:modified xsi:type="dcterms:W3CDTF">2026-07-23T21:27:06Z</dcterms:modified>
</cp:coreProperties>
</file>

<file path=docProps/custom.xml><?xml version="1.0" encoding="utf-8"?>
<Properties xmlns="http://schemas.openxmlformats.org/officeDocument/2006/custom-properties" xmlns:vt="http://schemas.openxmlformats.org/officeDocument/2006/docPropsVTypes"/>
</file>